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Top 2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0B8F92E" w:rsidR="00661C78" w:rsidRDefault="006058F6">
      <w:r>
        <w:rPr>
          <w:noProof/>
        </w:rPr>
        <w:drawing>
          <wp:inline distT="0" distB="0" distL="0" distR="0" wp14:anchorId="75291746" wp14:editId="080D491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058F6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